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BD5D8" w14:textId="77777777" w:rsidR="00AB5B34" w:rsidRPr="00AB5B34" w:rsidRDefault="00AB5B34" w:rsidP="00AB5B34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Patent Application File</w:t>
      </w:r>
    </w:p>
    <w:p w14:paraId="1D179E68" w14:textId="77777777" w:rsidR="00AB5B34" w:rsidRPr="00AB5B34" w:rsidRDefault="00AB5B34" w:rsidP="00AB5B3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February 10, 2021 15:01:16</w:t>
      </w:r>
    </w:p>
    <w:p w14:paraId="2E24B4A7" w14:textId="77777777" w:rsidR="00AB5B34" w:rsidRPr="00AB5B34" w:rsidRDefault="00AB5B34" w:rsidP="00AB5B3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51333F56" w14:textId="77777777" w:rsidR="00AB5B34" w:rsidRPr="00AB5B34" w:rsidRDefault="00AB5B34" w:rsidP="00AB5B3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tent Application File</w:t>
      </w:r>
    </w:p>
    <w:p w14:paraId="3611A9D3" w14:textId="77777777" w:rsidR="00AB5B34" w:rsidRPr="00AB5B34" w:rsidRDefault="00AB5B34" w:rsidP="00AB5B34">
      <w:pPr>
        <w:rPr>
          <w:rFonts w:ascii="Times New Roman" w:hAnsi="Times New Roman" w:cs="Times New Roman"/>
          <w:sz w:val="24"/>
        </w:rPr>
      </w:pPr>
    </w:p>
    <w:p w14:paraId="5EACC67D" w14:textId="77777777" w:rsidR="00AB5B34" w:rsidRPr="00AB5B34" w:rsidRDefault="00AB5B34" w:rsidP="00AB5B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uidelines for Paper Size Limits and Writing Procedures for Creating Patent Specifications</w:t>
      </w:r>
    </w:p>
    <w:p w14:paraId="25478426" w14:textId="77777777" w:rsidR="00AB5B34" w:rsidRPr="00AB5B34" w:rsidRDefault="00AB5B34" w:rsidP="00AB5B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bstract Sample </w:t>
      </w:r>
    </w:p>
    <w:p w14:paraId="43A57E5F" w14:textId="77777777" w:rsidR="00AB5B34" w:rsidRPr="00AB5B34" w:rsidRDefault="00AB5B34" w:rsidP="00AB5B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laim Sample </w:t>
      </w:r>
    </w:p>
    <w:p w14:paraId="3EEDD0D0" w14:textId="77777777" w:rsidR="00AB5B34" w:rsidRPr="00AB5B34" w:rsidRDefault="00AB5B34" w:rsidP="00AB5B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scription Sample </w:t>
      </w:r>
    </w:p>
    <w:p w14:paraId="44708E49" w14:textId="77777777" w:rsidR="00AB5B34" w:rsidRPr="00AB5B34" w:rsidRDefault="00AB5B34" w:rsidP="00AB5B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atent Image Template sample (if any) </w:t>
      </w:r>
    </w:p>
    <w:p w14:paraId="2D0F4E61" w14:textId="77777777" w:rsidR="00AB5B34" w:rsidRPr="00AB5B34" w:rsidRDefault="00AB5B34" w:rsidP="00AB5B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claration of Ownership of Invention </w:t>
      </w:r>
    </w:p>
    <w:p w14:paraId="3F3E9A22" w14:textId="77777777" w:rsidR="00AB5B34" w:rsidRPr="00AB5B34" w:rsidRDefault="00AB5B34" w:rsidP="00AB5B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tter of Transfer of Rights to Invention (to UNG)</w:t>
      </w:r>
    </w:p>
    <w:p w14:paraId="5FABDB59" w14:textId="16BB4F81" w:rsidR="005F506D" w:rsidRPr="008104C1" w:rsidRDefault="00AB5B34" w:rsidP="00AB5B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F0ACCBB" wp14:editId="3C5D1540">
            <wp:simplePos x="0" y="0"/>
            <wp:positionH relativeFrom="column">
              <wp:posOffset>0</wp:posOffset>
            </wp:positionH>
            <wp:positionV relativeFrom="paragraph">
              <wp:posOffset>391795</wp:posOffset>
            </wp:positionV>
            <wp:extent cx="5943600" cy="31083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ten-23.02.2021.15.09.00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sz w:val="24"/>
        </w:rPr>
        <w:t>Others (Fees and Procedures)</w:t>
      </w:r>
    </w:p>
    <w:p w14:paraId="2AE5B319" w14:textId="49149881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362B5F36" w14:textId="38F065FF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7985B722" w14:textId="19CF88D7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49C172C0" w14:textId="1D5C1701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70EB4060" w14:textId="0C1199DD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1A4877D9" w14:textId="692A7B06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1DBE820E" w14:textId="309003A4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1FE87908" w14:textId="3477E234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762DA480" w14:textId="500CCADE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15CF96F8" w14:textId="57DF6648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3063CF38" w14:textId="001162E0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360AE273" w14:textId="5A9E1CA9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7EBE606C" w14:textId="6886180D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7B559EA2" w14:textId="1EB3ACFB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6DFFE409" w14:textId="0CDC18B8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72AD1099" w14:textId="7462C1E7" w:rsidR="008104C1" w:rsidRDefault="008104C1" w:rsidP="008104C1">
      <w:pPr>
        <w:pStyle w:val="ListParagraph"/>
        <w:rPr>
          <w:rFonts w:ascii="Times New Roman" w:hAnsi="Times New Roman" w:cs="Times New Roman"/>
          <w:sz w:val="24"/>
        </w:rPr>
      </w:pPr>
    </w:p>
    <w:p w14:paraId="7542FDC8" w14:textId="3C6806B8" w:rsidR="008104C1" w:rsidRP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Beranda</w:t>
      </w:r>
      <w:r>
        <w:rPr>
          <w:rFonts w:ascii="Times New Roman" w:hAnsi="Times New Roman" w:cs="Times New Roman"/>
          <w:sz w:val="24"/>
        </w:rPr>
        <w:t>: Home</w:t>
      </w:r>
    </w:p>
    <w:p w14:paraId="30BEB360" w14:textId="4F7F86FF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Paten</w:t>
      </w:r>
      <w:r>
        <w:rPr>
          <w:rFonts w:ascii="Times New Roman" w:hAnsi="Times New Roman" w:cs="Times New Roman"/>
          <w:sz w:val="24"/>
        </w:rPr>
        <w:t>: Patent</w:t>
      </w:r>
    </w:p>
    <w:p w14:paraId="6DDDFC1C" w14:textId="094EA261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Pengenalan Patent</w:t>
      </w:r>
      <w:r>
        <w:rPr>
          <w:rFonts w:ascii="Times New Roman" w:hAnsi="Times New Roman" w:cs="Times New Roman"/>
          <w:sz w:val="24"/>
        </w:rPr>
        <w:t>: About Patent</w:t>
      </w:r>
    </w:p>
    <w:p w14:paraId="56C48B0E" w14:textId="403A1796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Syarat dan prosedur permohonan</w:t>
      </w:r>
      <w:r>
        <w:rPr>
          <w:rFonts w:ascii="Times New Roman" w:hAnsi="Times New Roman" w:cs="Times New Roman"/>
          <w:sz w:val="24"/>
        </w:rPr>
        <w:t xml:space="preserve">: </w:t>
      </w:r>
      <w:r w:rsidRPr="008104C1">
        <w:rPr>
          <w:rFonts w:ascii="Times New Roman" w:hAnsi="Times New Roman" w:cs="Times New Roman"/>
          <w:sz w:val="24"/>
        </w:rPr>
        <w:t>application terms and procedures</w:t>
      </w:r>
    </w:p>
    <w:p w14:paraId="154F952D" w14:textId="71848638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biaya dan cara pembayaran</w:t>
      </w:r>
      <w:r>
        <w:rPr>
          <w:rFonts w:ascii="Times New Roman" w:hAnsi="Times New Roman" w:cs="Times New Roman"/>
          <w:sz w:val="24"/>
        </w:rPr>
        <w:t xml:space="preserve">: </w:t>
      </w:r>
      <w:r w:rsidRPr="008104C1">
        <w:rPr>
          <w:rFonts w:ascii="Times New Roman" w:hAnsi="Times New Roman" w:cs="Times New Roman"/>
          <w:sz w:val="24"/>
        </w:rPr>
        <w:t>fee and payment method</w:t>
      </w:r>
    </w:p>
    <w:p w14:paraId="57F1C49E" w14:textId="4B5B0004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sistem klasifikasi paten</w:t>
      </w:r>
      <w:r>
        <w:rPr>
          <w:rFonts w:ascii="Times New Roman" w:hAnsi="Times New Roman" w:cs="Times New Roman"/>
          <w:sz w:val="24"/>
        </w:rPr>
        <w:t>: patent classification system</w:t>
      </w:r>
    </w:p>
    <w:p w14:paraId="264E99D2" w14:textId="61A8559E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daftar paten sekarang</w:t>
      </w:r>
      <w:r>
        <w:rPr>
          <w:rFonts w:ascii="Times New Roman" w:hAnsi="Times New Roman" w:cs="Times New Roman"/>
          <w:sz w:val="24"/>
        </w:rPr>
        <w:t>: register now</w:t>
      </w:r>
    </w:p>
    <w:p w14:paraId="2AEAF4EA" w14:textId="6F497096" w:rsidR="008104C1" w:rsidRP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apakah paten itu</w:t>
      </w:r>
      <w:r>
        <w:rPr>
          <w:rFonts w:ascii="Times New Roman" w:hAnsi="Times New Roman" w:cs="Times New Roman"/>
          <w:sz w:val="24"/>
        </w:rPr>
        <w:t>: what is patent?</w:t>
      </w:r>
    </w:p>
    <w:p w14:paraId="184F1BCF" w14:textId="10ECA780" w:rsidR="008104C1" w:rsidRP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paten adalah hak eksklusif inventor atas invensi di bidang teknologi untuk selama waktu tertentu melaksanakan sendiri atau memberikan persetujuan kepada pihak lain untuk melaksanakan invensinya</w:t>
      </w:r>
      <w:r>
        <w:rPr>
          <w:rFonts w:ascii="Times New Roman" w:hAnsi="Times New Roman" w:cs="Times New Roman"/>
          <w:sz w:val="24"/>
        </w:rPr>
        <w:t xml:space="preserve">: </w:t>
      </w:r>
      <w:r w:rsidRPr="008104C1">
        <w:rPr>
          <w:rFonts w:ascii="Times New Roman" w:hAnsi="Times New Roman" w:cs="Times New Roman"/>
          <w:sz w:val="24"/>
        </w:rPr>
        <w:t>Patent is the exclusive right of the inventor to the invention in the field of technology for a certain period of time to carry out himself or give approval to other parties to carry out his invention.</w:t>
      </w:r>
    </w:p>
    <w:p w14:paraId="74A1F56D" w14:textId="1B62F75B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pengertian invensi</w:t>
      </w:r>
      <w:r>
        <w:rPr>
          <w:rFonts w:ascii="Times New Roman" w:hAnsi="Times New Roman" w:cs="Times New Roman"/>
          <w:sz w:val="24"/>
        </w:rPr>
        <w:t xml:space="preserve">: definition of invention </w:t>
      </w:r>
    </w:p>
    <w:p w14:paraId="659B10B5" w14:textId="25E16EA6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paten sederhana</w:t>
      </w:r>
      <w:r>
        <w:rPr>
          <w:rFonts w:ascii="Times New Roman" w:hAnsi="Times New Roman" w:cs="Times New Roman"/>
          <w:sz w:val="24"/>
        </w:rPr>
        <w:t>: simple patent</w:t>
      </w:r>
    </w:p>
    <w:p w14:paraId="3C405910" w14:textId="3EBE607D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perbedaan paten dan paten sederhana</w:t>
      </w:r>
      <w:r>
        <w:rPr>
          <w:rFonts w:ascii="Times New Roman" w:hAnsi="Times New Roman" w:cs="Times New Roman"/>
          <w:sz w:val="24"/>
        </w:rPr>
        <w:t>: patent vs simple patent</w:t>
      </w:r>
    </w:p>
    <w:p w14:paraId="4B5B5136" w14:textId="1EF3C824" w:rsidR="008104C1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invensi dapat dipatenkan jika invensi tersebut</w:t>
      </w:r>
      <w:r>
        <w:rPr>
          <w:rFonts w:ascii="Times New Roman" w:hAnsi="Times New Roman" w:cs="Times New Roman"/>
          <w:sz w:val="24"/>
        </w:rPr>
        <w:t xml:space="preserve">: an invention can be patented if </w:t>
      </w:r>
    </w:p>
    <w:p w14:paraId="0F8F271C" w14:textId="324F0B5C" w:rsidR="008104C1" w:rsidRPr="00AB5B34" w:rsidRDefault="008104C1" w:rsidP="008104C1">
      <w:pPr>
        <w:pStyle w:val="ListParagraph"/>
        <w:ind w:left="1080"/>
        <w:rPr>
          <w:rFonts w:ascii="Times New Roman" w:hAnsi="Times New Roman" w:cs="Times New Roman"/>
          <w:sz w:val="24"/>
        </w:rPr>
      </w:pPr>
      <w:r w:rsidRPr="008104C1">
        <w:rPr>
          <w:rFonts w:ascii="Times New Roman" w:hAnsi="Times New Roman" w:cs="Times New Roman"/>
          <w:i/>
          <w:iCs/>
          <w:sz w:val="24"/>
        </w:rPr>
        <w:t>masa perlindungan paten</w:t>
      </w:r>
      <w:r>
        <w:rPr>
          <w:rFonts w:ascii="Times New Roman" w:hAnsi="Times New Roman" w:cs="Times New Roman"/>
          <w:sz w:val="24"/>
        </w:rPr>
        <w:t>: patent protection period</w:t>
      </w:r>
    </w:p>
    <w:sectPr w:rsidR="008104C1" w:rsidRPr="00AB5B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33326"/>
    <w:multiLevelType w:val="hybridMultilevel"/>
    <w:tmpl w:val="E402D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1269"/>
    <w:multiLevelType w:val="hybridMultilevel"/>
    <w:tmpl w:val="9A32F7B4"/>
    <w:lvl w:ilvl="0" w:tplc="F1E693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4499749">
    <w:abstractNumId w:val="0"/>
  </w:num>
  <w:num w:numId="2" w16cid:durableId="13045039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7UwMDM0MDYwNzRX0lEKTi0uzszPAykwrAUAWcbv4SwAAAA="/>
  </w:docVars>
  <w:rsids>
    <w:rsidRoot w:val="00AB5B34"/>
    <w:rsid w:val="005F506D"/>
    <w:rsid w:val="008104C1"/>
    <w:rsid w:val="00AB5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60C2A"/>
  <w15:docId w15:val="{9109B5C7-5A55-4098-A1FF-9DF5F23D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B5B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B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B5B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36</Words>
  <Characters>1145</Characters>
  <Application>Microsoft Office Word</Application>
  <DocSecurity>0</DocSecurity>
  <Lines>63</Lines>
  <Paragraphs>29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5T08:34:00Z</dcterms:created>
  <dcterms:modified xsi:type="dcterms:W3CDTF">2022-10-25T10:51:00Z</dcterms:modified>
</cp:coreProperties>
</file>